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D2BF4C" w14:textId="24FEBF26" w:rsidR="00DB7401" w:rsidRDefault="0048460A" w:rsidP="002A405D">
      <w:pPr>
        <w:spacing w:line="480" w:lineRule="auto"/>
        <w:ind w:firstLine="720"/>
        <w:jc w:val="both"/>
      </w:pPr>
      <w:r>
        <w:t xml:space="preserve">In my SAIL Timeline, I </w:t>
      </w:r>
      <w:r w:rsidR="002A4C30">
        <w:t>can</w:t>
      </w:r>
      <w:r>
        <w:t xml:space="preserve"> get all the information of my Timeline, Opportunities, Dimensions, Skills, and other key competencies. I have included 18 items in which 10 are related to the coursework and </w:t>
      </w:r>
      <w:r w:rsidR="002A4C30">
        <w:t xml:space="preserve">the </w:t>
      </w:r>
      <w:r>
        <w:t>rest all are related to my interests, passion, and opportunities.</w:t>
      </w:r>
      <w:r>
        <w:t xml:space="preserve"> </w:t>
      </w:r>
      <w:r w:rsidR="002A405D">
        <w:t>I am participating in these events to earn some experience in being an Intellectual, Civic</w:t>
      </w:r>
      <w:r w:rsidR="002A4C30">
        <w:t>,</w:t>
      </w:r>
      <w:r w:rsidR="002A405D">
        <w:t xml:space="preserve"> and Professional. </w:t>
      </w:r>
      <w:r w:rsidR="00DB7401" w:rsidRPr="00BC3FE0">
        <w:t>It is one of the 1</w:t>
      </w:r>
      <w:r w:rsidR="00DB7401" w:rsidRPr="00860FA0">
        <w:rPr>
          <w:vertAlign w:val="superscript"/>
        </w:rPr>
        <w:t>st</w:t>
      </w:r>
      <w:r w:rsidR="00DB7401">
        <w:t xml:space="preserve"> </w:t>
      </w:r>
      <w:r w:rsidR="00DB7401" w:rsidRPr="00BC3FE0">
        <w:t>apps to get installed before entering the University. This app gave me a significant edge to share and learn from others by involving in the events, activities, and workshops which happens 365 days round the clock on diverse topics.</w:t>
      </w:r>
    </w:p>
    <w:p w14:paraId="0E505FEF" w14:textId="4CE4F727" w:rsidR="0057273D" w:rsidRDefault="002A405D" w:rsidP="0057273D">
      <w:pPr>
        <w:spacing w:line="480" w:lineRule="auto"/>
        <w:ind w:firstLine="720"/>
        <w:jc w:val="both"/>
      </w:pPr>
      <w:r>
        <w:t xml:space="preserve">So, I wanted to invest some time on these things to harness by attending them. After engaging with these dimensions and opportunities, I need to level up and skill up my abilities in Project Management, Project Planning, Project Scope, Risk Management, Lean Six Sigma, Artificial Intelligence, Data Analytics, and Customer Delight. </w:t>
      </w:r>
      <w:r w:rsidR="0057273D" w:rsidRPr="00BC3FE0">
        <w:t>This makes the SAIL platform unique and diverse. I love the SAIL App and will make use of it to the fullest.</w:t>
      </w:r>
    </w:p>
    <w:p w14:paraId="1F0049A4" w14:textId="06EA7EB2" w:rsidR="00BE2AFC" w:rsidRDefault="00BC3FE0" w:rsidP="00016460">
      <w:pPr>
        <w:spacing w:line="480" w:lineRule="auto"/>
        <w:ind w:firstLine="720"/>
        <w:jc w:val="both"/>
      </w:pPr>
      <w:r w:rsidRPr="00BC3FE0">
        <w:t xml:space="preserve">It is an excellent resource for </w:t>
      </w:r>
      <w:r w:rsidR="00E10025">
        <w:t>me</w:t>
      </w:r>
      <w:r w:rsidRPr="00BC3FE0">
        <w:t xml:space="preserve"> to build relationships and engage in the activities. It is not only for seminars but also provides a personalized measure of our participation and skills. </w:t>
      </w:r>
      <w:r w:rsidR="00174308">
        <w:t>I</w:t>
      </w:r>
      <w:r w:rsidRPr="00BC3FE0">
        <w:t xml:space="preserve"> </w:t>
      </w:r>
      <w:r w:rsidR="002A4C30">
        <w:t>w</w:t>
      </w:r>
      <w:r w:rsidRPr="00BC3FE0">
        <w:t xml:space="preserve">as </w:t>
      </w:r>
      <w:r w:rsidR="00174308">
        <w:t xml:space="preserve">a </w:t>
      </w:r>
      <w:r w:rsidRPr="00BC3FE0">
        <w:t>student get</w:t>
      </w:r>
      <w:r w:rsidR="00174308">
        <w:t>s</w:t>
      </w:r>
      <w:r w:rsidRPr="00BC3FE0">
        <w:t xml:space="preserve"> an opportunity in any field and activity to pursue further based on our interests and passion. </w:t>
      </w:r>
      <w:r w:rsidR="00C3744A">
        <w:t xml:space="preserve">I have improved myself a lot by utilizing this app especially gained huge amounts of insights in Scrum Kanban Workshop, Git &amp; GitHub Sessions, Ask the Recruiter Panel, Lifelong learning on On-demand Innovative Uses of Artificial </w:t>
      </w:r>
      <w:r w:rsidR="009F7F71">
        <w:t>I</w:t>
      </w:r>
      <w:r w:rsidR="00C3744A">
        <w:t>ntelligence</w:t>
      </w:r>
      <w:r w:rsidR="00EA1412">
        <w:t>, Summer Co-op Experience NU @Amazon, NUPM Event on Interviewing Tips by Prof. Tim Mills, and also achieved the SAIL 360 moment.</w:t>
      </w:r>
    </w:p>
    <w:p w14:paraId="2C2F1DD6" w14:textId="05C0C219" w:rsidR="00EB748A" w:rsidRDefault="00EB748A" w:rsidP="00016460">
      <w:pPr>
        <w:spacing w:line="480" w:lineRule="auto"/>
        <w:ind w:firstLine="720"/>
        <w:jc w:val="both"/>
      </w:pPr>
      <w:r>
        <w:t xml:space="preserve">I am also planning to attend and develop my skills from the upcoming events, sessions, activities, learnings, and workshops. </w:t>
      </w:r>
      <w:r w:rsidR="002A4C30">
        <w:t>A f</w:t>
      </w:r>
      <w:r w:rsidR="000B2D79">
        <w:t xml:space="preserve">ew of the events </w:t>
      </w:r>
      <w:r w:rsidR="002A4C30">
        <w:t>t</w:t>
      </w:r>
      <w:r w:rsidR="000B2D79">
        <w:t xml:space="preserve">hat I have </w:t>
      </w:r>
      <w:r w:rsidR="00073CB7">
        <w:t>check listed</w:t>
      </w:r>
      <w:r w:rsidR="000B2D79">
        <w:t xml:space="preserve"> to attend are</w:t>
      </w:r>
      <w:r w:rsidR="00073CB7">
        <w:t xml:space="preserve"> </w:t>
      </w:r>
      <w:r w:rsidR="00342095">
        <w:t xml:space="preserve">Developing Organizational Success through </w:t>
      </w:r>
      <w:r w:rsidR="002C5F35">
        <w:t>Leadership</w:t>
      </w:r>
      <w:r w:rsidR="00342095">
        <w:t xml:space="preserve"> Development, Colla</w:t>
      </w:r>
      <w:r w:rsidR="002C5F35">
        <w:t>b</w:t>
      </w:r>
      <w:r w:rsidR="00342095">
        <w:t xml:space="preserve">orative Leadership, Building your cultural Agility, </w:t>
      </w:r>
      <w:r w:rsidR="002C5F35">
        <w:t>Strategies</w:t>
      </w:r>
      <w:r w:rsidR="0060331D">
        <w:t xml:space="preserve"> for Lifelong </w:t>
      </w:r>
      <w:r w:rsidR="002A4C30">
        <w:t>L</w:t>
      </w:r>
      <w:r w:rsidR="0060331D">
        <w:t xml:space="preserve">earning, Artificial Intelligence and Philosophy: Why do they need each other are few of the opportunities, events, and sessions what I had found to attend in coming future. </w:t>
      </w:r>
    </w:p>
    <w:p w14:paraId="148EFEA8" w14:textId="0AA95730" w:rsidR="00EF5629" w:rsidRDefault="002A4C30" w:rsidP="00935DBA">
      <w:pPr>
        <w:spacing w:line="480" w:lineRule="auto"/>
        <w:ind w:firstLine="720"/>
        <w:jc w:val="both"/>
      </w:pPr>
      <w:r>
        <w:lastRenderedPageBreak/>
        <w:t>T</w:t>
      </w:r>
      <w:r w:rsidR="001655AC">
        <w:t xml:space="preserve">he </w:t>
      </w:r>
      <w:r w:rsidR="002C42BD">
        <w:t xml:space="preserve">below Dimensions that I have been pursuing are </w:t>
      </w:r>
      <w:r w:rsidR="002C4EC0" w:rsidRPr="002C4EC0">
        <w:t xml:space="preserve">Aesthetic Appreciation, Systems Thinking, Computational Thinking, Design Thinking, Integrative Thinking, Quantitative Reasoning, Strategic Thinking, Entrepreneurship, Information Literacy, </w:t>
      </w:r>
      <w:r w:rsidR="00367A44">
        <w:t xml:space="preserve">and </w:t>
      </w:r>
      <w:r w:rsidR="002C4EC0" w:rsidRPr="002C4EC0">
        <w:t>Systems Thinking</w:t>
      </w:r>
      <w:r w:rsidR="00367A44">
        <w:t xml:space="preserve">. </w:t>
      </w:r>
      <w:r w:rsidR="00B80BEE">
        <w:t>From the Kanban workshop</w:t>
      </w:r>
      <w:r>
        <w:t>,</w:t>
      </w:r>
      <w:r w:rsidR="00B80BEE">
        <w:t xml:space="preserve"> I have gained experience on </w:t>
      </w:r>
      <w:r w:rsidR="001D3178">
        <w:t>how to k</w:t>
      </w:r>
      <w:r w:rsidR="001D3178" w:rsidRPr="001D3178">
        <w:t>now and understand the principles of Kanban</w:t>
      </w:r>
      <w:r w:rsidR="001D3178">
        <w:t xml:space="preserve">, how to </w:t>
      </w:r>
      <w:r w:rsidR="001D3178" w:rsidRPr="001D3178">
        <w:t>Visualize the workflow</w:t>
      </w:r>
      <w:r w:rsidR="001D3178">
        <w:t xml:space="preserve">, </w:t>
      </w:r>
      <w:r w:rsidR="001D3178" w:rsidRPr="001D3178">
        <w:t>Limit work-in-progress</w:t>
      </w:r>
      <w:r w:rsidR="00A8678B">
        <w:t xml:space="preserve">, </w:t>
      </w:r>
      <w:r w:rsidR="001D3178" w:rsidRPr="001D3178">
        <w:t>Improv</w:t>
      </w:r>
      <w:r w:rsidR="00A8678B">
        <w:t xml:space="preserve">ing the </w:t>
      </w:r>
      <w:r w:rsidR="001D3178" w:rsidRPr="001D3178">
        <w:t>flow</w:t>
      </w:r>
      <w:r w:rsidR="00A8678B">
        <w:t>,</w:t>
      </w:r>
      <w:r w:rsidR="001D3178" w:rsidRPr="001D3178">
        <w:t xml:space="preserve"> Practic</w:t>
      </w:r>
      <w:r w:rsidR="00A8678B">
        <w:t>ing</w:t>
      </w:r>
      <w:r w:rsidR="001D3178" w:rsidRPr="001D3178">
        <w:t xml:space="preserve"> Kanban for a small team</w:t>
      </w:r>
      <w:r w:rsidR="00A8678B">
        <w:t xml:space="preserve">, </w:t>
      </w:r>
      <w:r w:rsidR="001D3178" w:rsidRPr="001D3178">
        <w:t>Practice</w:t>
      </w:r>
      <w:r w:rsidR="00A8678B">
        <w:t>d</w:t>
      </w:r>
      <w:r w:rsidR="001D3178" w:rsidRPr="001D3178">
        <w:t xml:space="preserve"> measuring flow</w:t>
      </w:r>
      <w:r>
        <w:t>,</w:t>
      </w:r>
      <w:r w:rsidR="001D3178" w:rsidRPr="001D3178">
        <w:t xml:space="preserve"> </w:t>
      </w:r>
      <w:r w:rsidR="00A8678B">
        <w:t xml:space="preserve">and </w:t>
      </w:r>
      <w:r w:rsidR="001D3178" w:rsidRPr="001D3178">
        <w:t>improving flo</w:t>
      </w:r>
      <w:r w:rsidR="004C65C7">
        <w:t>ws.</w:t>
      </w:r>
      <w:r w:rsidR="00935DBA">
        <w:t xml:space="preserve"> O</w:t>
      </w:r>
      <w:r w:rsidR="002C4EC0" w:rsidRPr="002C4EC0">
        <w:t xml:space="preserve">rganization, Planning, Strategic Thinking, </w:t>
      </w:r>
      <w:r w:rsidR="005A4944">
        <w:t xml:space="preserve">Self-directed learning, </w:t>
      </w:r>
      <w:r w:rsidR="002C4EC0" w:rsidRPr="002C4EC0">
        <w:t xml:space="preserve">Time Management, Aesthetic Appreciation, Boundary Setting, </w:t>
      </w:r>
      <w:r w:rsidR="003A2E5B">
        <w:t xml:space="preserve">and </w:t>
      </w:r>
      <w:r w:rsidR="002C4EC0" w:rsidRPr="002C4EC0">
        <w:t>Time Management</w:t>
      </w:r>
      <w:r w:rsidR="00B856FC">
        <w:t xml:space="preserve"> were achieved from the </w:t>
      </w:r>
      <w:r w:rsidR="00C859F1">
        <w:t>NUPM and Event</w:t>
      </w:r>
      <w:r w:rsidR="003A2E5B">
        <w:t xml:space="preserve">. I have achieved these by attending the Lifelong learning course on Artificial </w:t>
      </w:r>
      <w:r w:rsidR="00667CFA">
        <w:t>I</w:t>
      </w:r>
      <w:r w:rsidR="003A2E5B">
        <w:t>ntelligence.</w:t>
      </w:r>
      <w:r w:rsidR="00EF5629">
        <w:t xml:space="preserve"> </w:t>
      </w:r>
    </w:p>
    <w:p w14:paraId="7AE00EC0" w14:textId="3CEDEAC4" w:rsidR="00705114" w:rsidRDefault="00EF5629" w:rsidP="00EF5629">
      <w:pPr>
        <w:spacing w:line="480" w:lineRule="auto"/>
        <w:ind w:firstLine="720"/>
        <w:jc w:val="both"/>
      </w:pPr>
      <w:r>
        <w:t>Now, I wanted to excel in my life and professional career by being I</w:t>
      </w:r>
      <w:r w:rsidR="001655AC" w:rsidRPr="001655AC">
        <w:t>ndependen</w:t>
      </w:r>
      <w:r>
        <w:t>t</w:t>
      </w:r>
      <w:r w:rsidR="001655AC" w:rsidRPr="001655AC">
        <w:t>, Self-</w:t>
      </w:r>
      <w:r>
        <w:t>c</w:t>
      </w:r>
      <w:r w:rsidR="001655AC" w:rsidRPr="001655AC">
        <w:t>onfiden</w:t>
      </w:r>
      <w:r>
        <w:t>t</w:t>
      </w:r>
      <w:r w:rsidR="001655AC" w:rsidRPr="001655AC">
        <w:t xml:space="preserve">, </w:t>
      </w:r>
      <w:r>
        <w:t xml:space="preserve">by improving </w:t>
      </w:r>
      <w:r w:rsidR="002A4C30">
        <w:t xml:space="preserve">my </w:t>
      </w:r>
      <w:r w:rsidR="001655AC" w:rsidRPr="001655AC">
        <w:t>Communication</w:t>
      </w:r>
      <w:r>
        <w:t xml:space="preserve"> skills to meet the global needs</w:t>
      </w:r>
      <w:r w:rsidR="001655AC" w:rsidRPr="001655AC">
        <w:t xml:space="preserve">, </w:t>
      </w:r>
      <w:r w:rsidR="00B20FF1">
        <w:t>Analyzing</w:t>
      </w:r>
      <w:r>
        <w:t xml:space="preserve"> the business and improving my </w:t>
      </w:r>
      <w:r w:rsidR="001655AC" w:rsidRPr="001655AC">
        <w:t>Decision-Making</w:t>
      </w:r>
      <w:r>
        <w:t xml:space="preserve"> skills</w:t>
      </w:r>
      <w:r w:rsidR="001655AC" w:rsidRPr="001655AC">
        <w:t>,</w:t>
      </w:r>
      <w:r>
        <w:t xml:space="preserve"> </w:t>
      </w:r>
      <w:r w:rsidR="00F60085">
        <w:t>Kickstarting my</w:t>
      </w:r>
      <w:r w:rsidR="001655AC" w:rsidRPr="001655AC">
        <w:t xml:space="preserve"> Leadership</w:t>
      </w:r>
      <w:r w:rsidR="00F60085">
        <w:t xml:space="preserve"> journey by handling things well</w:t>
      </w:r>
      <w:r w:rsidR="001655AC" w:rsidRPr="001655AC">
        <w:t xml:space="preserve">, </w:t>
      </w:r>
      <w:r w:rsidR="00F60085">
        <w:t xml:space="preserve">Showcasing </w:t>
      </w:r>
      <w:r w:rsidR="001655AC" w:rsidRPr="001655AC">
        <w:t>Analy</w:t>
      </w:r>
      <w:r w:rsidR="00F60085">
        <w:t xml:space="preserve">tical skills and </w:t>
      </w:r>
      <w:r w:rsidR="001655AC" w:rsidRPr="001655AC">
        <w:t>Critical Thinking</w:t>
      </w:r>
      <w:r w:rsidR="00F60085">
        <w:t xml:space="preserve"> while working on a </w:t>
      </w:r>
      <w:r w:rsidR="002A4C30">
        <w:t>p</w:t>
      </w:r>
      <w:r w:rsidR="00F60085">
        <w:t>roject with the clients to dive deep into the problems</w:t>
      </w:r>
      <w:r w:rsidR="001655AC" w:rsidRPr="001655AC">
        <w:t xml:space="preserve">, </w:t>
      </w:r>
      <w:r w:rsidR="00CD09B7">
        <w:t xml:space="preserve">being an effective teammate and involving in the </w:t>
      </w:r>
      <w:r w:rsidR="001655AC" w:rsidRPr="001655AC">
        <w:t xml:space="preserve">Teamwork, </w:t>
      </w:r>
      <w:r w:rsidR="00CD09B7">
        <w:t>Collaborating with others and sharing knowledge</w:t>
      </w:r>
      <w:r w:rsidR="00705114">
        <w:t>.</w:t>
      </w:r>
    </w:p>
    <w:p w14:paraId="18251F1D" w14:textId="646CA6CB" w:rsidR="00010742" w:rsidRDefault="00CD09B7" w:rsidP="00705114">
      <w:pPr>
        <w:spacing w:line="480" w:lineRule="auto"/>
        <w:ind w:firstLine="720"/>
        <w:jc w:val="both"/>
      </w:pPr>
      <w:r>
        <w:t xml:space="preserve">I also wanted to be </w:t>
      </w:r>
      <w:r w:rsidR="001655AC" w:rsidRPr="001655AC">
        <w:t>Resourceful</w:t>
      </w:r>
      <w:r>
        <w:t xml:space="preserve"> and frugal and achieve more aspects from them. </w:t>
      </w:r>
      <w:r w:rsidR="009D465A">
        <w:t>I have gained basic experience on how to utilize GitHub for projects by attending the GitHub workshop.</w:t>
      </w:r>
      <w:r w:rsidR="00E4741C">
        <w:t xml:space="preserve"> </w:t>
      </w:r>
      <w:r w:rsidR="00175E1C">
        <w:t xml:space="preserve">I am also confident enough to </w:t>
      </w:r>
      <w:r w:rsidR="00E7371D">
        <w:t xml:space="preserve">showcase my dimensional abilities by taking the program courses. </w:t>
      </w:r>
      <w:r w:rsidR="00381FA7">
        <w:t>Most of the courses t</w:t>
      </w:r>
      <w:r w:rsidR="002A4C30">
        <w:t>o</w:t>
      </w:r>
      <w:r w:rsidR="00381FA7">
        <w:t xml:space="preserve"> date covered </w:t>
      </w:r>
      <w:r w:rsidR="002A4C30">
        <w:t xml:space="preserve">the </w:t>
      </w:r>
      <w:r w:rsidR="00381FA7">
        <w:t xml:space="preserve">Intellectual, Global, and Professional aspects of my journey. </w:t>
      </w:r>
      <w:r w:rsidR="00B5158D">
        <w:t>I am looking forward to enhanc</w:t>
      </w:r>
      <w:r w:rsidR="002A4C30">
        <w:t>ing</w:t>
      </w:r>
      <w:r w:rsidR="00B5158D">
        <w:t xml:space="preserve"> my Civic and Well dimensions by taking more courses and attending the necessary sessions. </w:t>
      </w:r>
    </w:p>
    <w:p w14:paraId="6017607E" w14:textId="53EF4562" w:rsidR="006F0A07" w:rsidRDefault="003E354B" w:rsidP="006F0A07">
      <w:pPr>
        <w:spacing w:line="480" w:lineRule="auto"/>
        <w:jc w:val="both"/>
      </w:pPr>
      <w:r>
        <w:tab/>
      </w:r>
      <w:r w:rsidR="006223D3">
        <w:t xml:space="preserve">In </w:t>
      </w:r>
      <w:r w:rsidR="002A4C30">
        <w:t xml:space="preserve">the </w:t>
      </w:r>
      <w:r w:rsidR="006223D3">
        <w:t>coming days, I am looking to attend this session t</w:t>
      </w:r>
      <w:r w:rsidR="006223D3" w:rsidRPr="006223D3">
        <w:t>o create learning environments that foster a global mindset</w:t>
      </w:r>
      <w:r w:rsidR="006223D3">
        <w:t xml:space="preserve"> a</w:t>
      </w:r>
      <w:r w:rsidR="006223D3" w:rsidRPr="006223D3">
        <w:t>t NEU.</w:t>
      </w:r>
      <w:r w:rsidR="00C030B3">
        <w:t xml:space="preserve"> </w:t>
      </w:r>
      <w:r w:rsidR="004D08B7" w:rsidRPr="004D08B7">
        <w:t>Th</w:t>
      </w:r>
      <w:r w:rsidR="004D08B7">
        <w:t>is</w:t>
      </w:r>
      <w:r w:rsidR="004D08B7" w:rsidRPr="004D08B7">
        <w:t xml:space="preserve"> part interests me </w:t>
      </w:r>
      <w:r w:rsidR="00CE1FC2">
        <w:t xml:space="preserve">where </w:t>
      </w:r>
      <w:r w:rsidR="004D08B7" w:rsidRPr="004D08B7">
        <w:t>it talks about using data</w:t>
      </w:r>
      <w:r w:rsidR="00CE1FC2">
        <w:t xml:space="preserve"> and technology</w:t>
      </w:r>
      <w:r w:rsidR="004D08B7" w:rsidRPr="004D08B7">
        <w:t xml:space="preserve"> to</w:t>
      </w:r>
      <w:r w:rsidR="00CE1FC2">
        <w:t xml:space="preserve"> work on with</w:t>
      </w:r>
      <w:r w:rsidR="004D08B7" w:rsidRPr="004D08B7">
        <w:t>.</w:t>
      </w:r>
      <w:r w:rsidR="00D02F93">
        <w:t xml:space="preserve"> </w:t>
      </w:r>
      <w:r w:rsidR="00701BA5">
        <w:t xml:space="preserve">I also think that I have to attend some Volunteer and productivity sessions and workshops to gain experience in them and build myself </w:t>
      </w:r>
      <w:r w:rsidR="007F1AFA">
        <w:t xml:space="preserve">in a </w:t>
      </w:r>
      <w:r w:rsidR="00701BA5">
        <w:t>better</w:t>
      </w:r>
      <w:r w:rsidR="007F1AFA">
        <w:t xml:space="preserve"> way</w:t>
      </w:r>
      <w:r w:rsidR="00701BA5">
        <w:t>.</w:t>
      </w:r>
    </w:p>
    <w:sectPr w:rsidR="006F0A0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sTCyNDA3NbM0NTdT0lEKTi0uzszPAykwqgUABJ2J3SwAAAA="/>
  </w:docVars>
  <w:rsids>
    <w:rsidRoot w:val="00E263D0"/>
    <w:rsid w:val="00010742"/>
    <w:rsid w:val="00016460"/>
    <w:rsid w:val="00073722"/>
    <w:rsid w:val="00073CB7"/>
    <w:rsid w:val="000B2D79"/>
    <w:rsid w:val="000C11AB"/>
    <w:rsid w:val="000C74F2"/>
    <w:rsid w:val="000D0759"/>
    <w:rsid w:val="000E0256"/>
    <w:rsid w:val="000F5345"/>
    <w:rsid w:val="001655AC"/>
    <w:rsid w:val="00174308"/>
    <w:rsid w:val="00175E1C"/>
    <w:rsid w:val="001A2BD1"/>
    <w:rsid w:val="001D3178"/>
    <w:rsid w:val="002A405D"/>
    <w:rsid w:val="002A4C30"/>
    <w:rsid w:val="002C42BD"/>
    <w:rsid w:val="002C4EC0"/>
    <w:rsid w:val="002C5F35"/>
    <w:rsid w:val="00342095"/>
    <w:rsid w:val="00367A44"/>
    <w:rsid w:val="00381FA7"/>
    <w:rsid w:val="003A2E5B"/>
    <w:rsid w:val="003E354B"/>
    <w:rsid w:val="003F2E67"/>
    <w:rsid w:val="0048460A"/>
    <w:rsid w:val="004C65C7"/>
    <w:rsid w:val="004D08B7"/>
    <w:rsid w:val="004F5ED2"/>
    <w:rsid w:val="005115E0"/>
    <w:rsid w:val="0057273D"/>
    <w:rsid w:val="005A4944"/>
    <w:rsid w:val="0060331D"/>
    <w:rsid w:val="006223D3"/>
    <w:rsid w:val="00667CFA"/>
    <w:rsid w:val="0067733E"/>
    <w:rsid w:val="006F0A07"/>
    <w:rsid w:val="00701BA5"/>
    <w:rsid w:val="00705114"/>
    <w:rsid w:val="007D641A"/>
    <w:rsid w:val="007F1AFA"/>
    <w:rsid w:val="00860FA0"/>
    <w:rsid w:val="00890665"/>
    <w:rsid w:val="008C2ED6"/>
    <w:rsid w:val="00935DBA"/>
    <w:rsid w:val="0098673B"/>
    <w:rsid w:val="009C1AC9"/>
    <w:rsid w:val="009D465A"/>
    <w:rsid w:val="009F7F71"/>
    <w:rsid w:val="00A07383"/>
    <w:rsid w:val="00A8678B"/>
    <w:rsid w:val="00A87A4C"/>
    <w:rsid w:val="00AC01D3"/>
    <w:rsid w:val="00AC1C7C"/>
    <w:rsid w:val="00AE0174"/>
    <w:rsid w:val="00B20FF1"/>
    <w:rsid w:val="00B5158D"/>
    <w:rsid w:val="00B6592B"/>
    <w:rsid w:val="00B701B2"/>
    <w:rsid w:val="00B80BEE"/>
    <w:rsid w:val="00B856FC"/>
    <w:rsid w:val="00BC3FE0"/>
    <w:rsid w:val="00BE2AFC"/>
    <w:rsid w:val="00C030B3"/>
    <w:rsid w:val="00C15BE3"/>
    <w:rsid w:val="00C3744A"/>
    <w:rsid w:val="00C859F1"/>
    <w:rsid w:val="00CA613C"/>
    <w:rsid w:val="00CD09B7"/>
    <w:rsid w:val="00CE1FC2"/>
    <w:rsid w:val="00D02F93"/>
    <w:rsid w:val="00DB7401"/>
    <w:rsid w:val="00DC5BAF"/>
    <w:rsid w:val="00DC6E9F"/>
    <w:rsid w:val="00DE6AEB"/>
    <w:rsid w:val="00E10025"/>
    <w:rsid w:val="00E263D0"/>
    <w:rsid w:val="00E4260F"/>
    <w:rsid w:val="00E4741C"/>
    <w:rsid w:val="00E7371D"/>
    <w:rsid w:val="00E91D9C"/>
    <w:rsid w:val="00EA1412"/>
    <w:rsid w:val="00EB748A"/>
    <w:rsid w:val="00EF5629"/>
    <w:rsid w:val="00F046A0"/>
    <w:rsid w:val="00F60085"/>
    <w:rsid w:val="00F60DBF"/>
    <w:rsid w:val="00F72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8DF0A"/>
  <w15:chartTrackingRefBased/>
  <w15:docId w15:val="{A0C045CC-09DA-45FA-BABE-57EA98E7B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1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31A8A3-42E5-492F-B9A2-89C356E84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9</TotalTime>
  <Pages>2</Pages>
  <Words>664</Words>
  <Characters>378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79</cp:revision>
  <dcterms:created xsi:type="dcterms:W3CDTF">2021-03-30T03:24:00Z</dcterms:created>
  <dcterms:modified xsi:type="dcterms:W3CDTF">2021-03-30T23:54:00Z</dcterms:modified>
</cp:coreProperties>
</file>